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004C3D" w14:textId="7353851D" w:rsidR="00003EF8" w:rsidRDefault="00003EF8" w:rsidP="00003EF8">
      <w:r>
        <w:t xml:space="preserve">// </w:t>
      </w:r>
      <w:r>
        <w:t xml:space="preserve">Code is taken from DEMO repository of GEE platform </w:t>
      </w:r>
    </w:p>
    <w:p w14:paraId="1ED30BB7" w14:textId="55C3E3A0" w:rsidR="00003EF8" w:rsidRDefault="00003EF8" w:rsidP="00003EF8">
      <w:r>
        <w:t>// Use an elevation dataset and terrain functions to create</w:t>
      </w:r>
    </w:p>
    <w:p w14:paraId="21753A28" w14:textId="77777777" w:rsidR="00003EF8" w:rsidRDefault="00003EF8" w:rsidP="00003EF8">
      <w:r>
        <w:t>// a custom visualization of topography.</w:t>
      </w:r>
    </w:p>
    <w:p w14:paraId="2944DFBB" w14:textId="77777777" w:rsidR="00003EF8" w:rsidRDefault="00003EF8" w:rsidP="00003EF8"/>
    <w:p w14:paraId="5247E28C" w14:textId="77777777" w:rsidR="00003EF8" w:rsidRDefault="00003EF8" w:rsidP="00003EF8">
      <w:r>
        <w:t>// Load a global elevation image.</w:t>
      </w:r>
    </w:p>
    <w:p w14:paraId="2ACAF7FE" w14:textId="77777777" w:rsidR="00003EF8" w:rsidRDefault="00003EF8" w:rsidP="00003EF8">
      <w:r>
        <w:t xml:space="preserve">var </w:t>
      </w:r>
      <w:proofErr w:type="spellStart"/>
      <w:r>
        <w:t>elev</w:t>
      </w:r>
      <w:proofErr w:type="spellEnd"/>
      <w:r>
        <w:t xml:space="preserve"> = </w:t>
      </w:r>
      <w:proofErr w:type="spellStart"/>
      <w:r>
        <w:t>ee.Image</w:t>
      </w:r>
      <w:proofErr w:type="spellEnd"/>
      <w:r>
        <w:t>('USGS/GMTED2010');</w:t>
      </w:r>
    </w:p>
    <w:p w14:paraId="47988AAA" w14:textId="77777777" w:rsidR="00003EF8" w:rsidRDefault="00003EF8" w:rsidP="00003EF8"/>
    <w:p w14:paraId="420C68DC" w14:textId="77777777" w:rsidR="00003EF8" w:rsidRDefault="00003EF8" w:rsidP="00003EF8">
      <w:r>
        <w:t>// Zoom to an area of interest.</w:t>
      </w:r>
    </w:p>
    <w:p w14:paraId="711F963D" w14:textId="77777777" w:rsidR="00003EF8" w:rsidRDefault="00003EF8" w:rsidP="00003EF8">
      <w:proofErr w:type="spellStart"/>
      <w:r>
        <w:t>Map.setCenter</w:t>
      </w:r>
      <w:proofErr w:type="spellEnd"/>
      <w:r>
        <w:t>(-121.069, 50.709, 6);</w:t>
      </w:r>
    </w:p>
    <w:p w14:paraId="63D38597" w14:textId="77777777" w:rsidR="00003EF8" w:rsidRDefault="00003EF8" w:rsidP="00003EF8"/>
    <w:p w14:paraId="44B8CD31" w14:textId="77777777" w:rsidR="00003EF8" w:rsidRDefault="00003EF8" w:rsidP="00003EF8">
      <w:r>
        <w:t>// Add the elevation to the map.</w:t>
      </w:r>
    </w:p>
    <w:p w14:paraId="00A4BAC1" w14:textId="77777777" w:rsidR="00003EF8" w:rsidRDefault="00003EF8" w:rsidP="00003EF8">
      <w:proofErr w:type="spellStart"/>
      <w:r>
        <w:t>Map.addLayer</w:t>
      </w:r>
      <w:proofErr w:type="spellEnd"/>
      <w:r>
        <w:t>(</w:t>
      </w:r>
      <w:proofErr w:type="spellStart"/>
      <w:r>
        <w:t>elev</w:t>
      </w:r>
      <w:proofErr w:type="spellEnd"/>
      <w:r>
        <w:t>, {}, '</w:t>
      </w:r>
      <w:proofErr w:type="spellStart"/>
      <w:r>
        <w:t>elev</w:t>
      </w:r>
      <w:proofErr w:type="spellEnd"/>
      <w:r>
        <w:t>');</w:t>
      </w:r>
    </w:p>
    <w:p w14:paraId="4A9D2B72" w14:textId="77777777" w:rsidR="00003EF8" w:rsidRDefault="00003EF8" w:rsidP="00003EF8"/>
    <w:p w14:paraId="0A988A23" w14:textId="77777777" w:rsidR="00003EF8" w:rsidRDefault="00003EF8" w:rsidP="00003EF8">
      <w:r>
        <w:t xml:space="preserve">// Use the terrain algorithms to compute a </w:t>
      </w:r>
      <w:proofErr w:type="spellStart"/>
      <w:r>
        <w:t>hillshade</w:t>
      </w:r>
      <w:proofErr w:type="spellEnd"/>
      <w:r>
        <w:t xml:space="preserve"> with 8-bit values.</w:t>
      </w:r>
    </w:p>
    <w:p w14:paraId="18F817DD" w14:textId="77777777" w:rsidR="00003EF8" w:rsidRDefault="00003EF8" w:rsidP="00003EF8">
      <w:r>
        <w:t xml:space="preserve">var shade = </w:t>
      </w:r>
      <w:proofErr w:type="spellStart"/>
      <w:r>
        <w:t>ee.Terrain.hillshade</w:t>
      </w:r>
      <w:proofErr w:type="spellEnd"/>
      <w:r>
        <w:t>(</w:t>
      </w:r>
      <w:proofErr w:type="spellStart"/>
      <w:r>
        <w:t>elev</w:t>
      </w:r>
      <w:proofErr w:type="spellEnd"/>
      <w:r>
        <w:t>);</w:t>
      </w:r>
    </w:p>
    <w:p w14:paraId="00B84724" w14:textId="77777777" w:rsidR="00003EF8" w:rsidRDefault="00003EF8" w:rsidP="00003EF8">
      <w:proofErr w:type="spellStart"/>
      <w:r>
        <w:t>Map.addLayer</w:t>
      </w:r>
      <w:proofErr w:type="spellEnd"/>
      <w:r>
        <w:t>(shade, {}, '</w:t>
      </w:r>
      <w:proofErr w:type="spellStart"/>
      <w:r>
        <w:t>hillshade</w:t>
      </w:r>
      <w:proofErr w:type="spellEnd"/>
      <w:r>
        <w:t>', false);</w:t>
      </w:r>
    </w:p>
    <w:p w14:paraId="388DD8FD" w14:textId="77777777" w:rsidR="00003EF8" w:rsidRDefault="00003EF8" w:rsidP="00003EF8"/>
    <w:p w14:paraId="34CA427F" w14:textId="77777777" w:rsidR="00003EF8" w:rsidRDefault="00003EF8" w:rsidP="00003EF8">
      <w:r>
        <w:t>// Create a "sea" variable to be used for cartographic purposes</w:t>
      </w:r>
    </w:p>
    <w:p w14:paraId="4E65C63F" w14:textId="77777777" w:rsidR="00003EF8" w:rsidRDefault="00003EF8" w:rsidP="00003EF8">
      <w:r>
        <w:t xml:space="preserve">var sea = </w:t>
      </w:r>
      <w:proofErr w:type="spellStart"/>
      <w:r>
        <w:t>elev.lte</w:t>
      </w:r>
      <w:proofErr w:type="spellEnd"/>
      <w:r>
        <w:t>(0);</w:t>
      </w:r>
    </w:p>
    <w:p w14:paraId="31733CFF" w14:textId="77777777" w:rsidR="00003EF8" w:rsidRDefault="00003EF8" w:rsidP="00003EF8">
      <w:proofErr w:type="spellStart"/>
      <w:r>
        <w:t>Map.addLayer</w:t>
      </w:r>
      <w:proofErr w:type="spellEnd"/>
      <w:r>
        <w:t>(</w:t>
      </w:r>
      <w:proofErr w:type="spellStart"/>
      <w:r>
        <w:t>sea.mask</w:t>
      </w:r>
      <w:proofErr w:type="spellEnd"/>
      <w:r>
        <w:t>(sea), {palette:'000022'}, 'sea', false);</w:t>
      </w:r>
    </w:p>
    <w:p w14:paraId="2CF7E1DF" w14:textId="77777777" w:rsidR="00003EF8" w:rsidRDefault="00003EF8" w:rsidP="00003EF8"/>
    <w:p w14:paraId="3CA0FCAE" w14:textId="77777777" w:rsidR="00003EF8" w:rsidRDefault="00003EF8" w:rsidP="00003EF8">
      <w:r>
        <w:t>// Create a custom elevation palette from hex strings.</w:t>
      </w:r>
    </w:p>
    <w:p w14:paraId="070A82CB" w14:textId="77777777" w:rsidR="00003EF8" w:rsidRDefault="00003EF8" w:rsidP="00003EF8">
      <w:r>
        <w:t xml:space="preserve">var </w:t>
      </w:r>
      <w:proofErr w:type="spellStart"/>
      <w:r>
        <w:t>elevationPalette</w:t>
      </w:r>
      <w:proofErr w:type="spellEnd"/>
      <w:r>
        <w:t xml:space="preserve"> = ['006600', '002200', 'fff700', 'ab7634', 'c4d0ff', '</w:t>
      </w:r>
      <w:proofErr w:type="spellStart"/>
      <w:r>
        <w:t>ffffff</w:t>
      </w:r>
      <w:proofErr w:type="spellEnd"/>
      <w:r>
        <w:t>'];</w:t>
      </w:r>
    </w:p>
    <w:p w14:paraId="39486895" w14:textId="77777777" w:rsidR="00003EF8" w:rsidRDefault="00003EF8" w:rsidP="00003EF8">
      <w:r>
        <w:t>// Use these visualization parameters, customized by location.</w:t>
      </w:r>
    </w:p>
    <w:p w14:paraId="29E0F6DE" w14:textId="77777777" w:rsidR="00003EF8" w:rsidRDefault="00003EF8" w:rsidP="00003EF8">
      <w:r>
        <w:t xml:space="preserve">var </w:t>
      </w:r>
      <w:proofErr w:type="spellStart"/>
      <w:r>
        <w:t>visParams</w:t>
      </w:r>
      <w:proofErr w:type="spellEnd"/>
      <w:r>
        <w:t xml:space="preserve"> = {min: 1, max: 3000, palette: </w:t>
      </w:r>
      <w:proofErr w:type="spellStart"/>
      <w:r>
        <w:t>elevationPalette</w:t>
      </w:r>
      <w:proofErr w:type="spellEnd"/>
      <w:r>
        <w:t>};</w:t>
      </w:r>
    </w:p>
    <w:p w14:paraId="366B7B37" w14:textId="77777777" w:rsidR="00003EF8" w:rsidRDefault="00003EF8" w:rsidP="00003EF8"/>
    <w:p w14:paraId="5462BB48" w14:textId="77777777" w:rsidR="00003EF8" w:rsidRDefault="00003EF8" w:rsidP="00003EF8">
      <w:r>
        <w:t>// Create a mosaic of the sea and the elevation data</w:t>
      </w:r>
    </w:p>
    <w:p w14:paraId="6AB78BE0" w14:textId="77777777" w:rsidR="00003EF8" w:rsidRDefault="00003EF8" w:rsidP="00003EF8">
      <w:r>
        <w:t xml:space="preserve">var visualized = </w:t>
      </w:r>
      <w:proofErr w:type="spellStart"/>
      <w:r>
        <w:t>ee.ImageCollection</w:t>
      </w:r>
      <w:proofErr w:type="spellEnd"/>
      <w:r>
        <w:t>([</w:t>
      </w:r>
    </w:p>
    <w:p w14:paraId="1E7DFE99" w14:textId="77777777" w:rsidR="00003EF8" w:rsidRDefault="00003EF8" w:rsidP="00003EF8">
      <w:r>
        <w:t xml:space="preserve">  // Mask the elevation to get only land</w:t>
      </w:r>
    </w:p>
    <w:p w14:paraId="629CEE79" w14:textId="77777777" w:rsidR="00003EF8" w:rsidRDefault="00003EF8" w:rsidP="00003EF8">
      <w:r>
        <w:t xml:space="preserve">  </w:t>
      </w:r>
      <w:proofErr w:type="spellStart"/>
      <w:r>
        <w:t>elev.mask</w:t>
      </w:r>
      <w:proofErr w:type="spellEnd"/>
      <w:r>
        <w:t>(</w:t>
      </w:r>
      <w:proofErr w:type="spellStart"/>
      <w:r>
        <w:t>sea.not</w:t>
      </w:r>
      <w:proofErr w:type="spellEnd"/>
      <w:r>
        <w:t>()).visualize(</w:t>
      </w:r>
      <w:proofErr w:type="spellStart"/>
      <w:r>
        <w:t>visParams</w:t>
      </w:r>
      <w:proofErr w:type="spellEnd"/>
      <w:r>
        <w:t>),</w:t>
      </w:r>
    </w:p>
    <w:p w14:paraId="39758F52" w14:textId="77777777" w:rsidR="00003EF8" w:rsidRDefault="00003EF8" w:rsidP="00003EF8">
      <w:r>
        <w:t xml:space="preserve">  // Use the sea mask directly to display sea.</w:t>
      </w:r>
    </w:p>
    <w:p w14:paraId="6E07FDD3" w14:textId="77777777" w:rsidR="00003EF8" w:rsidRDefault="00003EF8" w:rsidP="00003EF8">
      <w:r>
        <w:lastRenderedPageBreak/>
        <w:t xml:space="preserve">  </w:t>
      </w:r>
      <w:proofErr w:type="spellStart"/>
      <w:r>
        <w:t>sea.mask</w:t>
      </w:r>
      <w:proofErr w:type="spellEnd"/>
      <w:r>
        <w:t>(sea).visualize({palette:'000022'})</w:t>
      </w:r>
    </w:p>
    <w:p w14:paraId="43A17AF8" w14:textId="77777777" w:rsidR="00003EF8" w:rsidRDefault="00003EF8" w:rsidP="00003EF8">
      <w:r>
        <w:t>]).mosaic();</w:t>
      </w:r>
    </w:p>
    <w:p w14:paraId="24F7448D" w14:textId="77777777" w:rsidR="00003EF8" w:rsidRDefault="00003EF8" w:rsidP="00003EF8"/>
    <w:p w14:paraId="3D0DA180" w14:textId="77777777" w:rsidR="00003EF8" w:rsidRDefault="00003EF8" w:rsidP="00003EF8">
      <w:r>
        <w:t>// Note that the visualization image doesn't require visualization parameters.</w:t>
      </w:r>
    </w:p>
    <w:p w14:paraId="4EF981E4" w14:textId="77777777" w:rsidR="00003EF8" w:rsidRDefault="00003EF8" w:rsidP="00003EF8">
      <w:proofErr w:type="spellStart"/>
      <w:r>
        <w:t>Map.addLayer</w:t>
      </w:r>
      <w:proofErr w:type="spellEnd"/>
      <w:r>
        <w:t>(visualized, {}, '</w:t>
      </w:r>
      <w:proofErr w:type="spellStart"/>
      <w:r>
        <w:t>elev</w:t>
      </w:r>
      <w:proofErr w:type="spellEnd"/>
      <w:r>
        <w:t xml:space="preserve"> palette', false);</w:t>
      </w:r>
    </w:p>
    <w:p w14:paraId="54F8F23A" w14:textId="77777777" w:rsidR="00003EF8" w:rsidRDefault="00003EF8" w:rsidP="00003EF8"/>
    <w:p w14:paraId="6D717236" w14:textId="77777777" w:rsidR="00003EF8" w:rsidRDefault="00003EF8" w:rsidP="00003EF8">
      <w:r>
        <w:t>// Convert the visualized elevation to HSV, first converting to [0, 1] data.</w:t>
      </w:r>
    </w:p>
    <w:p w14:paraId="343764F9" w14:textId="77777777" w:rsidR="00003EF8" w:rsidRDefault="00003EF8" w:rsidP="00003EF8">
      <w:r>
        <w:t xml:space="preserve">var </w:t>
      </w:r>
      <w:proofErr w:type="spellStart"/>
      <w:r>
        <w:t>hsv</w:t>
      </w:r>
      <w:proofErr w:type="spellEnd"/>
      <w:r>
        <w:t xml:space="preserve"> = </w:t>
      </w:r>
      <w:proofErr w:type="spellStart"/>
      <w:r>
        <w:t>visualized.divide</w:t>
      </w:r>
      <w:proofErr w:type="spellEnd"/>
      <w:r>
        <w:t>(255).</w:t>
      </w:r>
      <w:proofErr w:type="spellStart"/>
      <w:r>
        <w:t>rgbToHsv</w:t>
      </w:r>
      <w:proofErr w:type="spellEnd"/>
      <w:r>
        <w:t>();</w:t>
      </w:r>
    </w:p>
    <w:p w14:paraId="4C2978E7" w14:textId="77777777" w:rsidR="00003EF8" w:rsidRDefault="00003EF8" w:rsidP="00003EF8">
      <w:r>
        <w:t>// Select only the hue and saturation bands.</w:t>
      </w:r>
    </w:p>
    <w:p w14:paraId="6E100497" w14:textId="77777777" w:rsidR="00003EF8" w:rsidRDefault="00003EF8" w:rsidP="00003EF8">
      <w:r>
        <w:t xml:space="preserve">var </w:t>
      </w:r>
      <w:proofErr w:type="spellStart"/>
      <w:r>
        <w:t>hs</w:t>
      </w:r>
      <w:proofErr w:type="spellEnd"/>
      <w:r>
        <w:t xml:space="preserve"> = </w:t>
      </w:r>
      <w:proofErr w:type="spellStart"/>
      <w:r>
        <w:t>hsv.select</w:t>
      </w:r>
      <w:proofErr w:type="spellEnd"/>
      <w:r>
        <w:t>(0, 1);</w:t>
      </w:r>
    </w:p>
    <w:p w14:paraId="778D0A6A" w14:textId="77777777" w:rsidR="00003EF8" w:rsidRDefault="00003EF8" w:rsidP="00003EF8">
      <w:r>
        <w:t xml:space="preserve">// Convert the </w:t>
      </w:r>
      <w:proofErr w:type="spellStart"/>
      <w:r>
        <w:t>hillshade</w:t>
      </w:r>
      <w:proofErr w:type="spellEnd"/>
      <w:r>
        <w:t xml:space="preserve"> to [0, 1] data, as expected by the HSV algorithm.</w:t>
      </w:r>
    </w:p>
    <w:p w14:paraId="78D5848F" w14:textId="77777777" w:rsidR="00003EF8" w:rsidRDefault="00003EF8" w:rsidP="00003EF8">
      <w:r>
        <w:t xml:space="preserve">var v = </w:t>
      </w:r>
      <w:proofErr w:type="spellStart"/>
      <w:r>
        <w:t>shade.divide</w:t>
      </w:r>
      <w:proofErr w:type="spellEnd"/>
      <w:r>
        <w:t>(255);</w:t>
      </w:r>
    </w:p>
    <w:p w14:paraId="324B4C20" w14:textId="77777777" w:rsidR="00003EF8" w:rsidRDefault="00003EF8" w:rsidP="00003EF8">
      <w:r>
        <w:t>// Create a visualization image by converting back to RGB from HSV.</w:t>
      </w:r>
    </w:p>
    <w:p w14:paraId="0DB429F1" w14:textId="77777777" w:rsidR="00003EF8" w:rsidRDefault="00003EF8" w:rsidP="00003EF8">
      <w:r>
        <w:t>// Note the cast to byte in order to export the image correctly.</w:t>
      </w:r>
    </w:p>
    <w:p w14:paraId="53B9AC82" w14:textId="77777777" w:rsidR="00003EF8" w:rsidRDefault="00003EF8" w:rsidP="00003EF8">
      <w:r>
        <w:t xml:space="preserve">var </w:t>
      </w:r>
      <w:proofErr w:type="spellStart"/>
      <w:r>
        <w:t>rgb</w:t>
      </w:r>
      <w:proofErr w:type="spellEnd"/>
      <w:r>
        <w:t xml:space="preserve"> = </w:t>
      </w:r>
      <w:proofErr w:type="spellStart"/>
      <w:r>
        <w:t>hs.addBands</w:t>
      </w:r>
      <w:proofErr w:type="spellEnd"/>
      <w:r>
        <w:t>(v).</w:t>
      </w:r>
      <w:proofErr w:type="spellStart"/>
      <w:r>
        <w:t>hsvToRgb</w:t>
      </w:r>
      <w:proofErr w:type="spellEnd"/>
      <w:r>
        <w:t>().multiply(255).byte();</w:t>
      </w:r>
    </w:p>
    <w:p w14:paraId="151BECA4" w14:textId="77777777" w:rsidR="00003EF8" w:rsidRDefault="00003EF8" w:rsidP="00003EF8">
      <w:proofErr w:type="spellStart"/>
      <w:r>
        <w:t>Map.addLayer</w:t>
      </w:r>
      <w:proofErr w:type="spellEnd"/>
      <w:r>
        <w:t>(</w:t>
      </w:r>
      <w:proofErr w:type="spellStart"/>
      <w:r>
        <w:t>rgb</w:t>
      </w:r>
      <w:proofErr w:type="spellEnd"/>
      <w:r>
        <w:t>, {}, 'styled');</w:t>
      </w:r>
    </w:p>
    <w:p w14:paraId="22F29D41" w14:textId="77777777" w:rsidR="00755448" w:rsidRDefault="00755448"/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jA0MjC1NDe3NLdU0lEKTi0uzszPAykwrAUAn5IHfywAAAA="/>
  </w:docVars>
  <w:rsids>
    <w:rsidRoot w:val="00867982"/>
    <w:rsid w:val="00003EF8"/>
    <w:rsid w:val="0037746C"/>
    <w:rsid w:val="00755448"/>
    <w:rsid w:val="00833DB8"/>
    <w:rsid w:val="00867982"/>
    <w:rsid w:val="00C3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EC77FC"/>
  <w15:chartTrackingRefBased/>
  <w15:docId w15:val="{16299C9C-6CE2-48BF-AB67-F52B2D1D6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0</Words>
  <Characters>1601</Characters>
  <Application>Microsoft Office Word</Application>
  <DocSecurity>0</DocSecurity>
  <Lines>13</Lines>
  <Paragraphs>3</Paragraphs>
  <ScaleCrop>false</ScaleCrop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28:00Z</dcterms:created>
  <dcterms:modified xsi:type="dcterms:W3CDTF">2021-03-14T23:29:00Z</dcterms:modified>
</cp:coreProperties>
</file>